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292F49DB" w:rsidR="00B64460" w:rsidRPr="00E6321E" w:rsidRDefault="00311366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0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532BE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13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 w:rsidR="00532BE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4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2026. do </w:t>
                            </w:r>
                            <w:r w:rsidR="00532BE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17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 w:rsidR="00532BE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4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2026.</w:t>
                            </w:r>
                            <w:r w:rsidR="00B64460" w:rsidRPr="00E6321E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292F49DB" w:rsidR="00B64460" w:rsidRPr="00E6321E" w:rsidRDefault="00311366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 w:rsidRPr="00311366">
                        <w:rPr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 xml:space="preserve">d </w:t>
                      </w:r>
                      <w:r w:rsidR="00532BEE">
                        <w:rPr>
                          <w:b/>
                          <w:bCs/>
                          <w:sz w:val="28"/>
                          <w:szCs w:val="28"/>
                        </w:rPr>
                        <w:t>13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 w:rsidR="00532BEE">
                        <w:rPr>
                          <w:b/>
                          <w:bCs/>
                          <w:sz w:val="28"/>
                          <w:szCs w:val="28"/>
                        </w:rPr>
                        <w:t>4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 xml:space="preserve">.2026. do </w:t>
                      </w:r>
                      <w:r w:rsidR="00532BEE">
                        <w:rPr>
                          <w:b/>
                          <w:bCs/>
                          <w:sz w:val="28"/>
                          <w:szCs w:val="28"/>
                        </w:rPr>
                        <w:t>17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 w:rsidR="00532BEE">
                        <w:rPr>
                          <w:b/>
                          <w:bCs/>
                          <w:sz w:val="28"/>
                          <w:szCs w:val="28"/>
                        </w:rPr>
                        <w:t>4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>.2026.</w:t>
                      </w:r>
                      <w:r w:rsidR="00B64460" w:rsidRPr="00E6321E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17E84993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proofErr w:type="spellStart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ecivo,tuna</w:t>
                                  </w:r>
                                  <w:proofErr w:type="spellEnd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sendvič, zelena </w:t>
                                  </w:r>
                                  <w:proofErr w:type="spellStart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salata,čaj</w:t>
                                  </w:r>
                                  <w:proofErr w:type="spellEnd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s </w:t>
                                  </w:r>
                                  <w:proofErr w:type="spellStart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limunom,voć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6BAF4408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1,3,</w:t>
                                  </w:r>
                                  <w:r w:rsidR="00A17FB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4,</w:t>
                                  </w: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7D4337F9" w:rsidR="007C2D3A" w:rsidRPr="00311366" w:rsidRDefault="00A17FB3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</w:t>
                                  </w:r>
                                  <w:r w:rsidR="0086155A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brok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2 </w:t>
                                  </w:r>
                                  <w:proofErr w:type="spellStart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tortelini</w:t>
                                  </w:r>
                                  <w:proofErr w:type="spellEnd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sa špinatom</w:t>
                                  </w:r>
                                  <w:r w:rsidR="004512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s bešamel umakom, zelen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735B8A6B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</w:t>
                                  </w:r>
                                  <w:r w:rsidR="00A17FB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,</w:t>
                                  </w:r>
                                  <w:r w:rsidR="004512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5ABF9794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4512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59066721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0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17E84993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ecivo,tuna</w:t>
                            </w:r>
                            <w:proofErr w:type="spellEnd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sendvič, zelena </w:t>
                            </w:r>
                            <w:proofErr w:type="spellStart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salata,čaj</w:t>
                            </w:r>
                            <w:proofErr w:type="spellEnd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s </w:t>
                            </w:r>
                            <w:proofErr w:type="spellStart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limunom,voće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6BAF4408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1,3,</w:t>
                            </w:r>
                            <w:r w:rsidR="00A17FB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4,</w:t>
                            </w: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7D4337F9" w:rsidR="007C2D3A" w:rsidRPr="00311366" w:rsidRDefault="00A17FB3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</w:t>
                            </w:r>
                            <w:r w:rsidR="0086155A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brok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2 </w:t>
                            </w:r>
                            <w:proofErr w:type="spellStart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tortelini</w:t>
                            </w:r>
                            <w:proofErr w:type="spellEnd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sa špinatom</w:t>
                            </w:r>
                            <w:r w:rsidR="004512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s bešamel umakom, zelen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735B8A6B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</w:t>
                            </w:r>
                            <w:r w:rsidR="00A17FB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,</w:t>
                            </w:r>
                            <w:r w:rsidR="004512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5ABF9794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4512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59066721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0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305F3689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ukuruzno pecivo, pašteta, čaj s limunom, voće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63BEA716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02311946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pečena svinjska </w:t>
                                  </w:r>
                                  <w:proofErr w:type="spellStart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vratina,krpice</w:t>
                                  </w:r>
                                  <w:proofErr w:type="spellEnd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sa zeljem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042D9668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082271E1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euforija voćna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0B8E927D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305F3689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ukuruzno pecivo, pašteta, čaj s limunom, voće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63BEA716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02311946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pečena svinjska </w:t>
                            </w:r>
                            <w:proofErr w:type="spellStart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vratina,krpice</w:t>
                            </w:r>
                            <w:proofErr w:type="spellEnd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sa zeljem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042D9668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3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082271E1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euforija voćna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0B8E927D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311366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58B91AC3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žemlja, </w:t>
                                  </w:r>
                                  <w:proofErr w:type="spellStart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čajna,sir,maslac,zelena</w:t>
                                  </w:r>
                                  <w:proofErr w:type="spellEnd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salata, voće, kaka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50D84800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,3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7</w:t>
                                  </w:r>
                                </w:p>
                              </w:tc>
                            </w:tr>
                            <w:tr w:rsidR="007C2D3A" w:rsidRPr="00311366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6AEADD59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grah varivo, </w:t>
                                  </w:r>
                                  <w:proofErr w:type="spellStart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ričet,suho</w:t>
                                  </w:r>
                                  <w:proofErr w:type="spellEnd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proofErr w:type="spellStart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meso,razne</w:t>
                                  </w:r>
                                  <w:proofErr w:type="spellEnd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11C5D90B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</w:t>
                                  </w:r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9</w:t>
                                  </w:r>
                                </w:p>
                              </w:tc>
                            </w:tr>
                            <w:tr w:rsidR="007C2D3A" w:rsidRPr="00311366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4F7232F2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mramorni kolač, domać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440999A6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</w:t>
                                  </w:r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,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311366" w:rsidRDefault="007C2D3A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311366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58B91AC3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žemlja, </w:t>
                            </w:r>
                            <w:proofErr w:type="spellStart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čajna,sir,maslac,zelena</w:t>
                            </w:r>
                            <w:proofErr w:type="spellEnd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salata, voće, kaka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50D84800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,3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7</w:t>
                            </w:r>
                          </w:p>
                        </w:tc>
                      </w:tr>
                      <w:tr w:rsidR="007C2D3A" w:rsidRPr="00311366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6AEADD59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grah varivo, </w:t>
                            </w:r>
                            <w:proofErr w:type="spellStart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ričet,suho</w:t>
                            </w:r>
                            <w:proofErr w:type="spellEnd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meso,razne</w:t>
                            </w:r>
                            <w:proofErr w:type="spellEnd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11C5D90B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</w:t>
                            </w:r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9</w:t>
                            </w:r>
                          </w:p>
                        </w:tc>
                      </w:tr>
                      <w:tr w:rsidR="007C2D3A" w:rsidRPr="00311366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4F7232F2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mramorni kolač, domać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440999A6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</w:t>
                            </w:r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,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8DA41F2" w14:textId="77777777" w:rsidR="007C2D3A" w:rsidRPr="00311366" w:rsidRDefault="007C2D3A" w:rsidP="007C2D3A">
                      <w:pPr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74C002EC" w:rsidR="007C2D3A" w:rsidRPr="00D51893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zapečene </w:t>
                                  </w:r>
                                  <w:proofErr w:type="spellStart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štrukle,jogurt</w:t>
                                  </w:r>
                                  <w:proofErr w:type="spellEnd"/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2094744B" w:rsidR="007C2D3A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,3,7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0F1E14D2" w:rsidR="007C2D3A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elj varivo s puretinom i krumpirom, razne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5197C873" w:rsidR="007C2D3A" w:rsidRPr="00D51893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2F119E9F" w:rsidR="007C2D3A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3 štrudla od višanja i griza, domać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3D6F687E" w:rsidR="007C2D3A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3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74C002EC" w:rsidR="007C2D3A" w:rsidRPr="00D51893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zapečene </w:t>
                            </w:r>
                            <w:proofErr w:type="spellStart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štrukle,jogurt</w:t>
                            </w:r>
                            <w:proofErr w:type="spellEnd"/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2094744B" w:rsidR="007C2D3A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,3,7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0F1E14D2" w:rsidR="007C2D3A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elj varivo s puretinom i krumpirom, razne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5197C873" w:rsidR="007C2D3A" w:rsidRPr="00D51893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2F119E9F" w:rsidR="007C2D3A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3 štrudla od višanja i griza, domać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3D6F687E" w:rsidR="007C2D3A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3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1862A31A" w:rsidR="00D242E8" w:rsidRPr="00D51893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proofErr w:type="spellStart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cornflaks,mlijeko,voć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63A09F8D" w:rsidR="00D242E8" w:rsidRPr="00D51893" w:rsidRDefault="00E22DA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</w:t>
                                  </w:r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483EACCE" w:rsidR="00D242E8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pileći file u umaku od </w:t>
                                  </w:r>
                                  <w:proofErr w:type="spellStart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opra,tijesto,salata</w:t>
                                  </w:r>
                                  <w:proofErr w:type="spellEnd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od </w:t>
                                  </w:r>
                                  <w:proofErr w:type="spellStart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cikle,razne</w:t>
                                  </w:r>
                                  <w:proofErr w:type="spellEnd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00311CC8" w:rsidR="00D242E8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</w:t>
                                  </w:r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1,7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39BFBD13" w:rsidR="00D242E8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</w:t>
                                  </w:r>
                                  <w:proofErr w:type="spellStart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zlevanka</w:t>
                                  </w:r>
                                  <w:proofErr w:type="spellEnd"/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 domać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17208BFD" w:rsidR="00D242E8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</w:t>
                                  </w: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532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1,3,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1862A31A" w:rsidR="00D242E8" w:rsidRPr="00D51893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cornflaks,mlijeko,voće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63A09F8D" w:rsidR="00D242E8" w:rsidRPr="00D51893" w:rsidRDefault="00E22DA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</w:t>
                            </w:r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483EACCE" w:rsidR="00D242E8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pileći file u umaku od </w:t>
                            </w:r>
                            <w:proofErr w:type="spellStart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opra,tijesto,salata</w:t>
                            </w:r>
                            <w:proofErr w:type="spellEnd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od </w:t>
                            </w:r>
                            <w:proofErr w:type="spellStart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cikle,razne</w:t>
                            </w:r>
                            <w:proofErr w:type="spellEnd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00311CC8" w:rsidR="00D242E8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</w:t>
                            </w:r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1,7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39BFBD13" w:rsidR="00D242E8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</w:t>
                            </w:r>
                            <w:proofErr w:type="spellStart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zlevanka</w:t>
                            </w:r>
                            <w:proofErr w:type="spellEnd"/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 domać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17208BFD" w:rsidR="00D242E8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</w:t>
                            </w: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532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1,3,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9543F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2pt;height:843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1366"/>
    <w:rsid w:val="00316B18"/>
    <w:rsid w:val="003224C0"/>
    <w:rsid w:val="00373824"/>
    <w:rsid w:val="003F790E"/>
    <w:rsid w:val="004166CE"/>
    <w:rsid w:val="00427F13"/>
    <w:rsid w:val="00451208"/>
    <w:rsid w:val="00453237"/>
    <w:rsid w:val="00467D5B"/>
    <w:rsid w:val="0047559F"/>
    <w:rsid w:val="004B5C52"/>
    <w:rsid w:val="004C1CB8"/>
    <w:rsid w:val="004E2033"/>
    <w:rsid w:val="00532BEE"/>
    <w:rsid w:val="006300F5"/>
    <w:rsid w:val="006558BD"/>
    <w:rsid w:val="00682A4F"/>
    <w:rsid w:val="00684362"/>
    <w:rsid w:val="0069543F"/>
    <w:rsid w:val="006B5AEA"/>
    <w:rsid w:val="006F1EF2"/>
    <w:rsid w:val="007073F8"/>
    <w:rsid w:val="00715FD8"/>
    <w:rsid w:val="00774964"/>
    <w:rsid w:val="007B42C2"/>
    <w:rsid w:val="007C0B35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17FB3"/>
    <w:rsid w:val="00A25837"/>
    <w:rsid w:val="00A43ECD"/>
    <w:rsid w:val="00A50FC2"/>
    <w:rsid w:val="00A52E85"/>
    <w:rsid w:val="00A80262"/>
    <w:rsid w:val="00A85013"/>
    <w:rsid w:val="00A866E1"/>
    <w:rsid w:val="00A94ED9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51893"/>
    <w:rsid w:val="00D920DD"/>
    <w:rsid w:val="00DB30E2"/>
    <w:rsid w:val="00DC160D"/>
    <w:rsid w:val="00DD23AC"/>
    <w:rsid w:val="00DF3E56"/>
    <w:rsid w:val="00DF7FE3"/>
    <w:rsid w:val="00E022F0"/>
    <w:rsid w:val="00E22DA6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9382-CFC5-4C20-A642-9AE0B1F5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irjana Torer</cp:lastModifiedBy>
  <cp:revision>2</cp:revision>
  <cp:lastPrinted>2024-08-27T10:52:00Z</cp:lastPrinted>
  <dcterms:created xsi:type="dcterms:W3CDTF">2026-04-12T18:34:00Z</dcterms:created>
  <dcterms:modified xsi:type="dcterms:W3CDTF">2026-04-12T18:34:00Z</dcterms:modified>
</cp:coreProperties>
</file>